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月2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9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60%-6.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３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77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3</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15,105.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793,362.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4,723,362.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5624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2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60</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3月成立以来，累计管理规模</w:t>
      </w:r>
      <w:r>
        <w:rPr>
          <w:rFonts w:hint="eastAsia" w:ascii="仿宋" w:hAnsi="仿宋" w:eastAsia="仿宋"/>
          <w:color w:val="000000"/>
          <w:szCs w:val="21"/>
          <w:lang w:val="en-US" w:eastAsia="zh-CN"/>
        </w:rPr>
        <w:t>3.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6</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05,018,257.5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305,018,257.5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305,018,257.5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155.4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05,029,414.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ADBckP7GsQjQo3enGiflwPha1Ao=" w:salt="n0NSuVJoXiD+gEu6yLR3I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C1169C9"/>
    <w:rsid w:val="109E69E3"/>
    <w:rsid w:val="134F5BC1"/>
    <w:rsid w:val="14A17047"/>
    <w:rsid w:val="14E74041"/>
    <w:rsid w:val="153D2966"/>
    <w:rsid w:val="188B46A5"/>
    <w:rsid w:val="195F6954"/>
    <w:rsid w:val="1C311D75"/>
    <w:rsid w:val="23494CB1"/>
    <w:rsid w:val="2AA204DB"/>
    <w:rsid w:val="2F5C56FB"/>
    <w:rsid w:val="2FCD2C4F"/>
    <w:rsid w:val="371A037A"/>
    <w:rsid w:val="38721494"/>
    <w:rsid w:val="394F4B22"/>
    <w:rsid w:val="3D305393"/>
    <w:rsid w:val="3F524561"/>
    <w:rsid w:val="4218718A"/>
    <w:rsid w:val="46776F3C"/>
    <w:rsid w:val="4D1108E2"/>
    <w:rsid w:val="4EE378EB"/>
    <w:rsid w:val="50D46540"/>
    <w:rsid w:val="54604F6D"/>
    <w:rsid w:val="57FE5038"/>
    <w:rsid w:val="58DF7C14"/>
    <w:rsid w:val="5E660FCE"/>
    <w:rsid w:val="64F431AF"/>
    <w:rsid w:val="65720557"/>
    <w:rsid w:val="673B4350"/>
    <w:rsid w:val="67855A67"/>
    <w:rsid w:val="67DF73FA"/>
    <w:rsid w:val="692A41F0"/>
    <w:rsid w:val="6C7928C7"/>
    <w:rsid w:val="6F3D2CEC"/>
    <w:rsid w:val="705B15C4"/>
    <w:rsid w:val="72B166F7"/>
    <w:rsid w:val="78F3167F"/>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3!$A$1:$A$100</c:f>
              <c:numCache>
                <c:formatCode>yyyy/m/d</c:formatCode>
                <c:ptCount val="100"/>
                <c:pt idx="0" c:formatCode="yyyy/m/d">
                  <c:v>44278</c:v>
                </c:pt>
                <c:pt idx="1" c:formatCode="yyyy/m/d">
                  <c:v>44279</c:v>
                </c:pt>
                <c:pt idx="2" c:formatCode="yyyy/m/d">
                  <c:v>44280</c:v>
                </c:pt>
                <c:pt idx="3" c:formatCode="yyyy/m/d">
                  <c:v>44281</c:v>
                </c:pt>
                <c:pt idx="4" c:formatCode="yyyy/m/d">
                  <c:v>44282</c:v>
                </c:pt>
                <c:pt idx="5" c:formatCode="yyyy/m/d">
                  <c:v>44283</c:v>
                </c:pt>
                <c:pt idx="6" c:formatCode="yyyy/m/d">
                  <c:v>44284</c:v>
                </c:pt>
                <c:pt idx="7" c:formatCode="yyyy/m/d">
                  <c:v>44285</c:v>
                </c:pt>
                <c:pt idx="8" c:formatCode="yyyy/m/d">
                  <c:v>44286</c:v>
                </c:pt>
                <c:pt idx="9" c:formatCode="yyyy/m/d">
                  <c:v>44287</c:v>
                </c:pt>
                <c:pt idx="10" c:formatCode="yyyy/m/d">
                  <c:v>44288</c:v>
                </c:pt>
                <c:pt idx="11" c:formatCode="yyyy/m/d">
                  <c:v>44289</c:v>
                </c:pt>
                <c:pt idx="12" c:formatCode="yyyy/m/d">
                  <c:v>44290</c:v>
                </c:pt>
                <c:pt idx="13" c:formatCode="yyyy/m/d">
                  <c:v>44291</c:v>
                </c:pt>
                <c:pt idx="14" c:formatCode="yyyy/m/d">
                  <c:v>44292</c:v>
                </c:pt>
                <c:pt idx="15" c:formatCode="yyyy/m/d">
                  <c:v>44293</c:v>
                </c:pt>
                <c:pt idx="16" c:formatCode="yyyy/m/d">
                  <c:v>44294</c:v>
                </c:pt>
                <c:pt idx="17" c:formatCode="yyyy/m/d">
                  <c:v>44295</c:v>
                </c:pt>
                <c:pt idx="18" c:formatCode="yyyy/m/d">
                  <c:v>44296</c:v>
                </c:pt>
                <c:pt idx="19" c:formatCode="yyyy/m/d">
                  <c:v>44297</c:v>
                </c:pt>
                <c:pt idx="20" c:formatCode="yyyy/m/d">
                  <c:v>44298</c:v>
                </c:pt>
                <c:pt idx="21" c:formatCode="yyyy/m/d">
                  <c:v>44299</c:v>
                </c:pt>
                <c:pt idx="22" c:formatCode="yyyy/m/d">
                  <c:v>44300</c:v>
                </c:pt>
                <c:pt idx="23" c:formatCode="yyyy/m/d">
                  <c:v>44301</c:v>
                </c:pt>
                <c:pt idx="24" c:formatCode="yyyy/m/d">
                  <c:v>44302</c:v>
                </c:pt>
                <c:pt idx="25" c:formatCode="yyyy/m/d">
                  <c:v>44303</c:v>
                </c:pt>
                <c:pt idx="26" c:formatCode="yyyy/m/d">
                  <c:v>44304</c:v>
                </c:pt>
                <c:pt idx="27" c:formatCode="yyyy/m/d">
                  <c:v>44305</c:v>
                </c:pt>
                <c:pt idx="28" c:formatCode="yyyy/m/d">
                  <c:v>44306</c:v>
                </c:pt>
                <c:pt idx="29" c:formatCode="yyyy/m/d">
                  <c:v>44307</c:v>
                </c:pt>
                <c:pt idx="30" c:formatCode="yyyy/m/d">
                  <c:v>44308</c:v>
                </c:pt>
                <c:pt idx="31" c:formatCode="yyyy/m/d">
                  <c:v>44309</c:v>
                </c:pt>
                <c:pt idx="32" c:formatCode="yyyy/m/d">
                  <c:v>44310</c:v>
                </c:pt>
                <c:pt idx="33" c:formatCode="yyyy/m/d">
                  <c:v>44311</c:v>
                </c:pt>
                <c:pt idx="34" c:formatCode="yyyy/m/d">
                  <c:v>44312</c:v>
                </c:pt>
                <c:pt idx="35" c:formatCode="yyyy/m/d">
                  <c:v>44313</c:v>
                </c:pt>
                <c:pt idx="36" c:formatCode="yyyy/m/d">
                  <c:v>44314</c:v>
                </c:pt>
                <c:pt idx="37" c:formatCode="yyyy/m/d">
                  <c:v>44315</c:v>
                </c:pt>
                <c:pt idx="38" c:formatCode="yyyy/m/d">
                  <c:v>44316</c:v>
                </c:pt>
                <c:pt idx="39" c:formatCode="yyyy/m/d">
                  <c:v>44317</c:v>
                </c:pt>
                <c:pt idx="40" c:formatCode="yyyy/m/d">
                  <c:v>44318</c:v>
                </c:pt>
                <c:pt idx="41" c:formatCode="yyyy/m/d">
                  <c:v>44319</c:v>
                </c:pt>
                <c:pt idx="42" c:formatCode="yyyy/m/d">
                  <c:v>44320</c:v>
                </c:pt>
                <c:pt idx="43" c:formatCode="yyyy/m/d">
                  <c:v>44321</c:v>
                </c:pt>
                <c:pt idx="44" c:formatCode="yyyy/m/d">
                  <c:v>44322</c:v>
                </c:pt>
                <c:pt idx="45" c:formatCode="yyyy/m/d">
                  <c:v>44323</c:v>
                </c:pt>
                <c:pt idx="46" c:formatCode="yyyy/m/d">
                  <c:v>44324</c:v>
                </c:pt>
                <c:pt idx="47" c:formatCode="yyyy/m/d">
                  <c:v>44325</c:v>
                </c:pt>
                <c:pt idx="48" c:formatCode="yyyy/m/d">
                  <c:v>44326</c:v>
                </c:pt>
                <c:pt idx="49" c:formatCode="yyyy/m/d">
                  <c:v>44327</c:v>
                </c:pt>
                <c:pt idx="50" c:formatCode="yyyy/m/d">
                  <c:v>44328</c:v>
                </c:pt>
                <c:pt idx="51" c:formatCode="yyyy/m/d">
                  <c:v>44329</c:v>
                </c:pt>
                <c:pt idx="52" c:formatCode="yyyy/m/d">
                  <c:v>44330</c:v>
                </c:pt>
                <c:pt idx="53" c:formatCode="yyyy/m/d">
                  <c:v>44331</c:v>
                </c:pt>
                <c:pt idx="54" c:formatCode="yyyy/m/d">
                  <c:v>44332</c:v>
                </c:pt>
                <c:pt idx="55" c:formatCode="yyyy/m/d">
                  <c:v>44333</c:v>
                </c:pt>
                <c:pt idx="56" c:formatCode="yyyy/m/d">
                  <c:v>44334</c:v>
                </c:pt>
                <c:pt idx="57" c:formatCode="yyyy/m/d">
                  <c:v>44335</c:v>
                </c:pt>
                <c:pt idx="58" c:formatCode="yyyy/m/d">
                  <c:v>44336</c:v>
                </c:pt>
                <c:pt idx="59" c:formatCode="yyyy/m/d">
                  <c:v>44337</c:v>
                </c:pt>
                <c:pt idx="60" c:formatCode="yyyy/m/d">
                  <c:v>44338</c:v>
                </c:pt>
                <c:pt idx="61" c:formatCode="yyyy/m/d">
                  <c:v>44339</c:v>
                </c:pt>
                <c:pt idx="62" c:formatCode="yyyy/m/d">
                  <c:v>44340</c:v>
                </c:pt>
                <c:pt idx="63" c:formatCode="yyyy/m/d">
                  <c:v>44341</c:v>
                </c:pt>
                <c:pt idx="64" c:formatCode="yyyy/m/d">
                  <c:v>44342</c:v>
                </c:pt>
                <c:pt idx="65" c:formatCode="yyyy/m/d">
                  <c:v>44343</c:v>
                </c:pt>
                <c:pt idx="66" c:formatCode="yyyy/m/d">
                  <c:v>44344</c:v>
                </c:pt>
                <c:pt idx="67" c:formatCode="yyyy/m/d">
                  <c:v>44345</c:v>
                </c:pt>
                <c:pt idx="68" c:formatCode="yyyy/m/d">
                  <c:v>44346</c:v>
                </c:pt>
                <c:pt idx="69" c:formatCode="yyyy/m/d">
                  <c:v>44347</c:v>
                </c:pt>
                <c:pt idx="70" c:formatCode="yyyy/m/d">
                  <c:v>44348</c:v>
                </c:pt>
                <c:pt idx="71" c:formatCode="yyyy/m/d">
                  <c:v>44349</c:v>
                </c:pt>
                <c:pt idx="72" c:formatCode="yyyy/m/d">
                  <c:v>44350</c:v>
                </c:pt>
                <c:pt idx="73" c:formatCode="yyyy/m/d">
                  <c:v>44351</c:v>
                </c:pt>
                <c:pt idx="74" c:formatCode="yyyy/m/d">
                  <c:v>44352</c:v>
                </c:pt>
                <c:pt idx="75" c:formatCode="yyyy/m/d">
                  <c:v>44353</c:v>
                </c:pt>
                <c:pt idx="76" c:formatCode="yyyy/m/d">
                  <c:v>44354</c:v>
                </c:pt>
                <c:pt idx="77" c:formatCode="yyyy/m/d">
                  <c:v>44355</c:v>
                </c:pt>
                <c:pt idx="78" c:formatCode="yyyy/m/d">
                  <c:v>44356</c:v>
                </c:pt>
                <c:pt idx="79" c:formatCode="yyyy/m/d">
                  <c:v>44357</c:v>
                </c:pt>
                <c:pt idx="80" c:formatCode="yyyy/m/d">
                  <c:v>44358</c:v>
                </c:pt>
                <c:pt idx="81" c:formatCode="yyyy/m/d">
                  <c:v>44359</c:v>
                </c:pt>
                <c:pt idx="82" c:formatCode="yyyy/m/d">
                  <c:v>44360</c:v>
                </c:pt>
                <c:pt idx="83" c:formatCode="yyyy/m/d">
                  <c:v>44361</c:v>
                </c:pt>
                <c:pt idx="84" c:formatCode="yyyy/m/d">
                  <c:v>44362</c:v>
                </c:pt>
                <c:pt idx="85" c:formatCode="yyyy/m/d">
                  <c:v>44363</c:v>
                </c:pt>
                <c:pt idx="86" c:formatCode="yyyy/m/d">
                  <c:v>44364</c:v>
                </c:pt>
                <c:pt idx="87" c:formatCode="yyyy/m/d">
                  <c:v>44365</c:v>
                </c:pt>
                <c:pt idx="88" c:formatCode="yyyy/m/d">
                  <c:v>44366</c:v>
                </c:pt>
                <c:pt idx="89" c:formatCode="yyyy/m/d">
                  <c:v>44367</c:v>
                </c:pt>
                <c:pt idx="90" c:formatCode="yyyy/m/d">
                  <c:v>44368</c:v>
                </c:pt>
                <c:pt idx="91" c:formatCode="yyyy/m/d">
                  <c:v>44369</c:v>
                </c:pt>
                <c:pt idx="92" c:formatCode="yyyy/m/d">
                  <c:v>44370</c:v>
                </c:pt>
                <c:pt idx="93" c:formatCode="yyyy/m/d">
                  <c:v>44371</c:v>
                </c:pt>
                <c:pt idx="94" c:formatCode="yyyy/m/d">
                  <c:v>44372</c:v>
                </c:pt>
                <c:pt idx="95" c:formatCode="yyyy/m/d">
                  <c:v>44373</c:v>
                </c:pt>
                <c:pt idx="96" c:formatCode="yyyy/m/d">
                  <c:v>44374</c:v>
                </c:pt>
                <c:pt idx="97" c:formatCode="yyyy/m/d">
                  <c:v>44375</c:v>
                </c:pt>
                <c:pt idx="98" c:formatCode="yyyy/m/d">
                  <c:v>44376</c:v>
                </c:pt>
                <c:pt idx="99" c:formatCode="yyyy/m/d">
                  <c:v>44377</c:v>
                </c:pt>
              </c:numCache>
            </c:numRef>
          </c:cat>
          <c:val>
            <c:numRef>
              <c:f>[0图表新模板.xls]新客13!$B$1:$B$100</c:f>
              <c:numCache>
                <c:formatCode>General</c:formatCode>
                <c:ptCount val="100"/>
                <c:pt idx="0">
                  <c:v>0.9998</c:v>
                </c:pt>
                <c:pt idx="1">
                  <c:v>0.9998</c:v>
                </c:pt>
                <c:pt idx="2">
                  <c:v>0.9999</c:v>
                </c:pt>
                <c:pt idx="3">
                  <c:v>1.0001</c:v>
                </c:pt>
                <c:pt idx="4">
                  <c:v>1.0001</c:v>
                </c:pt>
                <c:pt idx="5">
                  <c:v>1.0001</c:v>
                </c:pt>
                <c:pt idx="6">
                  <c:v>1.0004</c:v>
                </c:pt>
                <c:pt idx="7">
                  <c:v>1.0007</c:v>
                </c:pt>
                <c:pt idx="8">
                  <c:v>1.0009</c:v>
                </c:pt>
                <c:pt idx="9">
                  <c:v>1.001</c:v>
                </c:pt>
                <c:pt idx="10">
                  <c:v>1.0012</c:v>
                </c:pt>
                <c:pt idx="11">
                  <c:v>1.0012</c:v>
                </c:pt>
                <c:pt idx="12">
                  <c:v>1.0012</c:v>
                </c:pt>
                <c:pt idx="13">
                  <c:v>1.0012</c:v>
                </c:pt>
                <c:pt idx="14">
                  <c:v>1.0019</c:v>
                </c:pt>
                <c:pt idx="15">
                  <c:v>1.002</c:v>
                </c:pt>
                <c:pt idx="16">
                  <c:v>1.0022</c:v>
                </c:pt>
                <c:pt idx="17">
                  <c:v>1.0024</c:v>
                </c:pt>
                <c:pt idx="18">
                  <c:v>1.0024</c:v>
                </c:pt>
                <c:pt idx="19">
                  <c:v>1.0024</c:v>
                </c:pt>
                <c:pt idx="20">
                  <c:v>1.003</c:v>
                </c:pt>
                <c:pt idx="21">
                  <c:v>1.0031</c:v>
                </c:pt>
                <c:pt idx="22">
                  <c:v>1.0033</c:v>
                </c:pt>
                <c:pt idx="23">
                  <c:v>1.0035</c:v>
                </c:pt>
                <c:pt idx="24">
                  <c:v>1.0036</c:v>
                </c:pt>
                <c:pt idx="25">
                  <c:v>1.0036</c:v>
                </c:pt>
                <c:pt idx="26">
                  <c:v>1.0036</c:v>
                </c:pt>
                <c:pt idx="27">
                  <c:v>1.0042</c:v>
                </c:pt>
                <c:pt idx="28">
                  <c:v>1.0044</c:v>
                </c:pt>
                <c:pt idx="29">
                  <c:v>1.0045</c:v>
                </c:pt>
                <c:pt idx="30">
                  <c:v>1.0047</c:v>
                </c:pt>
                <c:pt idx="31">
                  <c:v>1.0048</c:v>
                </c:pt>
                <c:pt idx="32">
                  <c:v>1.0047</c:v>
                </c:pt>
                <c:pt idx="33">
                  <c:v>1.0047</c:v>
                </c:pt>
                <c:pt idx="34">
                  <c:v>1.0052</c:v>
                </c:pt>
                <c:pt idx="35">
                  <c:v>1.0054</c:v>
                </c:pt>
                <c:pt idx="36">
                  <c:v>1.0056</c:v>
                </c:pt>
                <c:pt idx="37">
                  <c:v>1.0058</c:v>
                </c:pt>
                <c:pt idx="38">
                  <c:v>1.0059</c:v>
                </c:pt>
                <c:pt idx="39">
                  <c:v>1.0059</c:v>
                </c:pt>
                <c:pt idx="40">
                  <c:v>1.0059</c:v>
                </c:pt>
                <c:pt idx="41">
                  <c:v>1.0059</c:v>
                </c:pt>
                <c:pt idx="42">
                  <c:v>1.0058</c:v>
                </c:pt>
                <c:pt idx="43">
                  <c:v>1.0058</c:v>
                </c:pt>
                <c:pt idx="44">
                  <c:v>1.0068</c:v>
                </c:pt>
                <c:pt idx="45">
                  <c:v>1.007</c:v>
                </c:pt>
                <c:pt idx="46">
                  <c:v>1.007</c:v>
                </c:pt>
                <c:pt idx="47">
                  <c:v>1.007</c:v>
                </c:pt>
                <c:pt idx="48">
                  <c:v>1.0075</c:v>
                </c:pt>
                <c:pt idx="49">
                  <c:v>1.0077</c:v>
                </c:pt>
                <c:pt idx="50">
                  <c:v>1.0077</c:v>
                </c:pt>
                <c:pt idx="51">
                  <c:v>1.0079</c:v>
                </c:pt>
                <c:pt idx="52">
                  <c:v>1.008</c:v>
                </c:pt>
                <c:pt idx="53">
                  <c:v>1.008</c:v>
                </c:pt>
                <c:pt idx="54">
                  <c:v>1.008</c:v>
                </c:pt>
                <c:pt idx="55">
                  <c:v>1.0085</c:v>
                </c:pt>
                <c:pt idx="56">
                  <c:v>1.0087</c:v>
                </c:pt>
                <c:pt idx="57">
                  <c:v>1.0088</c:v>
                </c:pt>
                <c:pt idx="58">
                  <c:v>1.009</c:v>
                </c:pt>
                <c:pt idx="59">
                  <c:v>1.0091</c:v>
                </c:pt>
                <c:pt idx="60">
                  <c:v>1.0091</c:v>
                </c:pt>
                <c:pt idx="61">
                  <c:v>1.0091</c:v>
                </c:pt>
                <c:pt idx="62">
                  <c:v>1.0097</c:v>
                </c:pt>
                <c:pt idx="63">
                  <c:v>1.0099</c:v>
                </c:pt>
                <c:pt idx="64">
                  <c:v>1.0101</c:v>
                </c:pt>
                <c:pt idx="65">
                  <c:v>1.0103</c:v>
                </c:pt>
                <c:pt idx="66">
                  <c:v>1.0104</c:v>
                </c:pt>
                <c:pt idx="67">
                  <c:v>1.0104</c:v>
                </c:pt>
                <c:pt idx="68">
                  <c:v>1.0103</c:v>
                </c:pt>
                <c:pt idx="69">
                  <c:v>1.0109</c:v>
                </c:pt>
                <c:pt idx="70">
                  <c:v>1.0111</c:v>
                </c:pt>
                <c:pt idx="71">
                  <c:v>1.0113</c:v>
                </c:pt>
                <c:pt idx="72">
                  <c:v>1.0115</c:v>
                </c:pt>
                <c:pt idx="73">
                  <c:v>1.0117</c:v>
                </c:pt>
                <c:pt idx="74">
                  <c:v>1.0117</c:v>
                </c:pt>
                <c:pt idx="75">
                  <c:v>1.0117</c:v>
                </c:pt>
                <c:pt idx="76">
                  <c:v>1.0122</c:v>
                </c:pt>
                <c:pt idx="77">
                  <c:v>1.0124</c:v>
                </c:pt>
                <c:pt idx="78">
                  <c:v>1.0125</c:v>
                </c:pt>
                <c:pt idx="79">
                  <c:v>1.0127</c:v>
                </c:pt>
                <c:pt idx="80">
                  <c:v>1.0129</c:v>
                </c:pt>
                <c:pt idx="81">
                  <c:v>1.0129</c:v>
                </c:pt>
                <c:pt idx="82">
                  <c:v>1.0129</c:v>
                </c:pt>
                <c:pt idx="83">
                  <c:v>1.0129</c:v>
                </c:pt>
                <c:pt idx="84">
                  <c:v>1.0135</c:v>
                </c:pt>
                <c:pt idx="85">
                  <c:v>1.0137</c:v>
                </c:pt>
                <c:pt idx="86">
                  <c:v>1.0139</c:v>
                </c:pt>
                <c:pt idx="87">
                  <c:v>1.014</c:v>
                </c:pt>
                <c:pt idx="88">
                  <c:v>1.014</c:v>
                </c:pt>
                <c:pt idx="89">
                  <c:v>1.014</c:v>
                </c:pt>
                <c:pt idx="90">
                  <c:v>1.0145</c:v>
                </c:pt>
                <c:pt idx="91">
                  <c:v>1.0147</c:v>
                </c:pt>
                <c:pt idx="92">
                  <c:v>1.0148</c:v>
                </c:pt>
                <c:pt idx="93">
                  <c:v>1.0149</c:v>
                </c:pt>
                <c:pt idx="94">
                  <c:v>1.0151</c:v>
                </c:pt>
                <c:pt idx="95">
                  <c:v>1.0151</c:v>
                </c:pt>
                <c:pt idx="96">
                  <c:v>1.0151</c:v>
                </c:pt>
                <c:pt idx="97">
                  <c:v>1.0156</c:v>
                </c:pt>
                <c:pt idx="98">
                  <c:v>1.0158</c:v>
                </c:pt>
                <c:pt idx="99">
                  <c:v>1.016</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manualLayout>
          <c:xMode val="edge"/>
          <c:yMode val="edge"/>
          <c:x val="0.115404266189807"/>
          <c:y val="0.0247729149463254"/>
        </c:manualLayout>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3!$A$1:$A$100</c:f>
              <c:numCache>
                <c:formatCode>yyyy/m/d</c:formatCode>
                <c:ptCount val="100"/>
                <c:pt idx="0" c:formatCode="yyyy/m/d">
                  <c:v>44278</c:v>
                </c:pt>
                <c:pt idx="1" c:formatCode="yyyy/m/d">
                  <c:v>44279</c:v>
                </c:pt>
                <c:pt idx="2" c:formatCode="yyyy/m/d">
                  <c:v>44280</c:v>
                </c:pt>
                <c:pt idx="3" c:formatCode="yyyy/m/d">
                  <c:v>44281</c:v>
                </c:pt>
                <c:pt idx="4" c:formatCode="yyyy/m/d">
                  <c:v>44282</c:v>
                </c:pt>
                <c:pt idx="5" c:formatCode="yyyy/m/d">
                  <c:v>44283</c:v>
                </c:pt>
                <c:pt idx="6" c:formatCode="yyyy/m/d">
                  <c:v>44284</c:v>
                </c:pt>
                <c:pt idx="7" c:formatCode="yyyy/m/d">
                  <c:v>44285</c:v>
                </c:pt>
                <c:pt idx="8" c:formatCode="yyyy/m/d">
                  <c:v>44286</c:v>
                </c:pt>
                <c:pt idx="9" c:formatCode="yyyy/m/d">
                  <c:v>44287</c:v>
                </c:pt>
                <c:pt idx="10" c:formatCode="yyyy/m/d">
                  <c:v>44288</c:v>
                </c:pt>
                <c:pt idx="11" c:formatCode="yyyy/m/d">
                  <c:v>44289</c:v>
                </c:pt>
                <c:pt idx="12" c:formatCode="yyyy/m/d">
                  <c:v>44290</c:v>
                </c:pt>
                <c:pt idx="13" c:formatCode="yyyy/m/d">
                  <c:v>44291</c:v>
                </c:pt>
                <c:pt idx="14" c:formatCode="yyyy/m/d">
                  <c:v>44292</c:v>
                </c:pt>
                <c:pt idx="15" c:formatCode="yyyy/m/d">
                  <c:v>44293</c:v>
                </c:pt>
                <c:pt idx="16" c:formatCode="yyyy/m/d">
                  <c:v>44294</c:v>
                </c:pt>
                <c:pt idx="17" c:formatCode="yyyy/m/d">
                  <c:v>44295</c:v>
                </c:pt>
                <c:pt idx="18" c:formatCode="yyyy/m/d">
                  <c:v>44296</c:v>
                </c:pt>
                <c:pt idx="19" c:formatCode="yyyy/m/d">
                  <c:v>44297</c:v>
                </c:pt>
                <c:pt idx="20" c:formatCode="yyyy/m/d">
                  <c:v>44298</c:v>
                </c:pt>
                <c:pt idx="21" c:formatCode="yyyy/m/d">
                  <c:v>44299</c:v>
                </c:pt>
                <c:pt idx="22" c:formatCode="yyyy/m/d">
                  <c:v>44300</c:v>
                </c:pt>
                <c:pt idx="23" c:formatCode="yyyy/m/d">
                  <c:v>44301</c:v>
                </c:pt>
                <c:pt idx="24" c:formatCode="yyyy/m/d">
                  <c:v>44302</c:v>
                </c:pt>
                <c:pt idx="25" c:formatCode="yyyy/m/d">
                  <c:v>44303</c:v>
                </c:pt>
                <c:pt idx="26" c:formatCode="yyyy/m/d">
                  <c:v>44304</c:v>
                </c:pt>
                <c:pt idx="27" c:formatCode="yyyy/m/d">
                  <c:v>44305</c:v>
                </c:pt>
                <c:pt idx="28" c:formatCode="yyyy/m/d">
                  <c:v>44306</c:v>
                </c:pt>
                <c:pt idx="29" c:formatCode="yyyy/m/d">
                  <c:v>44307</c:v>
                </c:pt>
                <c:pt idx="30" c:formatCode="yyyy/m/d">
                  <c:v>44308</c:v>
                </c:pt>
                <c:pt idx="31" c:formatCode="yyyy/m/d">
                  <c:v>44309</c:v>
                </c:pt>
                <c:pt idx="32" c:formatCode="yyyy/m/d">
                  <c:v>44310</c:v>
                </c:pt>
                <c:pt idx="33" c:formatCode="yyyy/m/d">
                  <c:v>44311</c:v>
                </c:pt>
                <c:pt idx="34" c:formatCode="yyyy/m/d">
                  <c:v>44312</c:v>
                </c:pt>
                <c:pt idx="35" c:formatCode="yyyy/m/d">
                  <c:v>44313</c:v>
                </c:pt>
                <c:pt idx="36" c:formatCode="yyyy/m/d">
                  <c:v>44314</c:v>
                </c:pt>
                <c:pt idx="37" c:formatCode="yyyy/m/d">
                  <c:v>44315</c:v>
                </c:pt>
                <c:pt idx="38" c:formatCode="yyyy/m/d">
                  <c:v>44316</c:v>
                </c:pt>
                <c:pt idx="39" c:formatCode="yyyy/m/d">
                  <c:v>44317</c:v>
                </c:pt>
                <c:pt idx="40" c:formatCode="yyyy/m/d">
                  <c:v>44318</c:v>
                </c:pt>
                <c:pt idx="41" c:formatCode="yyyy/m/d">
                  <c:v>44319</c:v>
                </c:pt>
                <c:pt idx="42" c:formatCode="yyyy/m/d">
                  <c:v>44320</c:v>
                </c:pt>
                <c:pt idx="43" c:formatCode="yyyy/m/d">
                  <c:v>44321</c:v>
                </c:pt>
                <c:pt idx="44" c:formatCode="yyyy/m/d">
                  <c:v>44322</c:v>
                </c:pt>
                <c:pt idx="45" c:formatCode="yyyy/m/d">
                  <c:v>44323</c:v>
                </c:pt>
                <c:pt idx="46" c:formatCode="yyyy/m/d">
                  <c:v>44324</c:v>
                </c:pt>
                <c:pt idx="47" c:formatCode="yyyy/m/d">
                  <c:v>44325</c:v>
                </c:pt>
                <c:pt idx="48" c:formatCode="yyyy/m/d">
                  <c:v>44326</c:v>
                </c:pt>
                <c:pt idx="49" c:formatCode="yyyy/m/d">
                  <c:v>44327</c:v>
                </c:pt>
                <c:pt idx="50" c:formatCode="yyyy/m/d">
                  <c:v>44328</c:v>
                </c:pt>
                <c:pt idx="51" c:formatCode="yyyy/m/d">
                  <c:v>44329</c:v>
                </c:pt>
                <c:pt idx="52" c:formatCode="yyyy/m/d">
                  <c:v>44330</c:v>
                </c:pt>
                <c:pt idx="53" c:formatCode="yyyy/m/d">
                  <c:v>44331</c:v>
                </c:pt>
                <c:pt idx="54" c:formatCode="yyyy/m/d">
                  <c:v>44332</c:v>
                </c:pt>
                <c:pt idx="55" c:formatCode="yyyy/m/d">
                  <c:v>44333</c:v>
                </c:pt>
                <c:pt idx="56" c:formatCode="yyyy/m/d">
                  <c:v>44334</c:v>
                </c:pt>
                <c:pt idx="57" c:formatCode="yyyy/m/d">
                  <c:v>44335</c:v>
                </c:pt>
                <c:pt idx="58" c:formatCode="yyyy/m/d">
                  <c:v>44336</c:v>
                </c:pt>
                <c:pt idx="59" c:formatCode="yyyy/m/d">
                  <c:v>44337</c:v>
                </c:pt>
                <c:pt idx="60" c:formatCode="yyyy/m/d">
                  <c:v>44338</c:v>
                </c:pt>
                <c:pt idx="61" c:formatCode="yyyy/m/d">
                  <c:v>44339</c:v>
                </c:pt>
                <c:pt idx="62" c:formatCode="yyyy/m/d">
                  <c:v>44340</c:v>
                </c:pt>
                <c:pt idx="63" c:formatCode="yyyy/m/d">
                  <c:v>44341</c:v>
                </c:pt>
                <c:pt idx="64" c:formatCode="yyyy/m/d">
                  <c:v>44342</c:v>
                </c:pt>
                <c:pt idx="65" c:formatCode="yyyy/m/d">
                  <c:v>44343</c:v>
                </c:pt>
                <c:pt idx="66" c:formatCode="yyyy/m/d">
                  <c:v>44344</c:v>
                </c:pt>
                <c:pt idx="67" c:formatCode="yyyy/m/d">
                  <c:v>44345</c:v>
                </c:pt>
                <c:pt idx="68" c:formatCode="yyyy/m/d">
                  <c:v>44346</c:v>
                </c:pt>
                <c:pt idx="69" c:formatCode="yyyy/m/d">
                  <c:v>44347</c:v>
                </c:pt>
                <c:pt idx="70" c:formatCode="yyyy/m/d">
                  <c:v>44348</c:v>
                </c:pt>
                <c:pt idx="71" c:formatCode="yyyy/m/d">
                  <c:v>44349</c:v>
                </c:pt>
                <c:pt idx="72" c:formatCode="yyyy/m/d">
                  <c:v>44350</c:v>
                </c:pt>
                <c:pt idx="73" c:formatCode="yyyy/m/d">
                  <c:v>44351</c:v>
                </c:pt>
                <c:pt idx="74" c:formatCode="yyyy/m/d">
                  <c:v>44352</c:v>
                </c:pt>
                <c:pt idx="75" c:formatCode="yyyy/m/d">
                  <c:v>44353</c:v>
                </c:pt>
                <c:pt idx="76" c:formatCode="yyyy/m/d">
                  <c:v>44354</c:v>
                </c:pt>
                <c:pt idx="77" c:formatCode="yyyy/m/d">
                  <c:v>44355</c:v>
                </c:pt>
                <c:pt idx="78" c:formatCode="yyyy/m/d">
                  <c:v>44356</c:v>
                </c:pt>
                <c:pt idx="79" c:formatCode="yyyy/m/d">
                  <c:v>44357</c:v>
                </c:pt>
                <c:pt idx="80" c:formatCode="yyyy/m/d">
                  <c:v>44358</c:v>
                </c:pt>
                <c:pt idx="81" c:formatCode="yyyy/m/d">
                  <c:v>44359</c:v>
                </c:pt>
                <c:pt idx="82" c:formatCode="yyyy/m/d">
                  <c:v>44360</c:v>
                </c:pt>
                <c:pt idx="83" c:formatCode="yyyy/m/d">
                  <c:v>44361</c:v>
                </c:pt>
                <c:pt idx="84" c:formatCode="yyyy/m/d">
                  <c:v>44362</c:v>
                </c:pt>
                <c:pt idx="85" c:formatCode="yyyy/m/d">
                  <c:v>44363</c:v>
                </c:pt>
                <c:pt idx="86" c:formatCode="yyyy/m/d">
                  <c:v>44364</c:v>
                </c:pt>
                <c:pt idx="87" c:formatCode="yyyy/m/d">
                  <c:v>44365</c:v>
                </c:pt>
                <c:pt idx="88" c:formatCode="yyyy/m/d">
                  <c:v>44366</c:v>
                </c:pt>
                <c:pt idx="89" c:formatCode="yyyy/m/d">
                  <c:v>44367</c:v>
                </c:pt>
                <c:pt idx="90" c:formatCode="yyyy/m/d">
                  <c:v>44368</c:v>
                </c:pt>
                <c:pt idx="91" c:formatCode="yyyy/m/d">
                  <c:v>44369</c:v>
                </c:pt>
                <c:pt idx="92" c:formatCode="yyyy/m/d">
                  <c:v>44370</c:v>
                </c:pt>
                <c:pt idx="93" c:formatCode="yyyy/m/d">
                  <c:v>44371</c:v>
                </c:pt>
                <c:pt idx="94" c:formatCode="yyyy/m/d">
                  <c:v>44372</c:v>
                </c:pt>
                <c:pt idx="95" c:formatCode="yyyy/m/d">
                  <c:v>44373</c:v>
                </c:pt>
                <c:pt idx="96" c:formatCode="yyyy/m/d">
                  <c:v>44374</c:v>
                </c:pt>
                <c:pt idx="97" c:formatCode="yyyy/m/d">
                  <c:v>44375</c:v>
                </c:pt>
                <c:pt idx="98" c:formatCode="yyyy/m/d">
                  <c:v>44376</c:v>
                </c:pt>
                <c:pt idx="99" c:formatCode="yyyy/m/d">
                  <c:v>44377</c:v>
                </c:pt>
              </c:numCache>
            </c:numRef>
          </c:cat>
          <c:val>
            <c:numRef>
              <c:f>[0图表新模板.xls]新客13!$C$1:$C$100</c:f>
              <c:numCache>
                <c:formatCode>0.00%</c:formatCode>
                <c:ptCount val="100"/>
                <c:pt idx="0">
                  <c:v>-0.000199999999999978</c:v>
                </c:pt>
                <c:pt idx="1">
                  <c:v>-0.000199999999999978</c:v>
                </c:pt>
                <c:pt idx="2">
                  <c:v>-9.9999999999989e-5</c:v>
                </c:pt>
                <c:pt idx="3">
                  <c:v>9.9999999999989e-5</c:v>
                </c:pt>
                <c:pt idx="4">
                  <c:v>9.9999999999989e-5</c:v>
                </c:pt>
                <c:pt idx="5">
                  <c:v>9.9999999999989e-5</c:v>
                </c:pt>
                <c:pt idx="6">
                  <c:v>0.000399999999999956</c:v>
                </c:pt>
                <c:pt idx="7">
                  <c:v>0.000699999999999923</c:v>
                </c:pt>
                <c:pt idx="8">
                  <c:v>0.000899999999999901</c:v>
                </c:pt>
                <c:pt idx="9">
                  <c:v>0.00099999999999989</c:v>
                </c:pt>
                <c:pt idx="10">
                  <c:v>0.00120000000000009</c:v>
                </c:pt>
                <c:pt idx="11">
                  <c:v>0.00120000000000009</c:v>
                </c:pt>
                <c:pt idx="12">
                  <c:v>0.00120000000000009</c:v>
                </c:pt>
                <c:pt idx="13">
                  <c:v>0.00120000000000009</c:v>
                </c:pt>
                <c:pt idx="14">
                  <c:v>0.00190000000000001</c:v>
                </c:pt>
                <c:pt idx="15">
                  <c:v>0.002</c:v>
                </c:pt>
                <c:pt idx="16">
                  <c:v>0.00219999999999998</c:v>
                </c:pt>
                <c:pt idx="17">
                  <c:v>0.00239999999999996</c:v>
                </c:pt>
                <c:pt idx="18">
                  <c:v>0.00239999999999996</c:v>
                </c:pt>
                <c:pt idx="19">
                  <c:v>0.00239999999999996</c:v>
                </c:pt>
                <c:pt idx="20">
                  <c:v>0.00299999999999989</c:v>
                </c:pt>
                <c:pt idx="21">
                  <c:v>0.0031000000000001</c:v>
                </c:pt>
                <c:pt idx="22">
                  <c:v>0.00330000000000008</c:v>
                </c:pt>
                <c:pt idx="23">
                  <c:v>0.00350000000000006</c:v>
                </c:pt>
                <c:pt idx="24">
                  <c:v>0.00360000000000005</c:v>
                </c:pt>
                <c:pt idx="25">
                  <c:v>0.00360000000000005</c:v>
                </c:pt>
                <c:pt idx="26">
                  <c:v>0.00360000000000005</c:v>
                </c:pt>
                <c:pt idx="27">
                  <c:v>0.00419999999999998</c:v>
                </c:pt>
                <c:pt idx="28">
                  <c:v>0.00439999999999996</c:v>
                </c:pt>
                <c:pt idx="29">
                  <c:v>0.00449999999999995</c:v>
                </c:pt>
                <c:pt idx="30">
                  <c:v>0.00469999999999993</c:v>
                </c:pt>
                <c:pt idx="31">
                  <c:v>0.00479999999999992</c:v>
                </c:pt>
                <c:pt idx="32">
                  <c:v>0.00469999999999993</c:v>
                </c:pt>
                <c:pt idx="33">
                  <c:v>0.00469999999999993</c:v>
                </c:pt>
                <c:pt idx="34">
                  <c:v>0.00520000000000009</c:v>
                </c:pt>
                <c:pt idx="35">
                  <c:v>0.00540000000000007</c:v>
                </c:pt>
                <c:pt idx="36">
                  <c:v>0.00560000000000005</c:v>
                </c:pt>
                <c:pt idx="37">
                  <c:v>0.00580000000000003</c:v>
                </c:pt>
                <c:pt idx="38">
                  <c:v>0.00590000000000002</c:v>
                </c:pt>
                <c:pt idx="39">
                  <c:v>0.00590000000000002</c:v>
                </c:pt>
                <c:pt idx="40">
                  <c:v>0.00590000000000002</c:v>
                </c:pt>
                <c:pt idx="41">
                  <c:v>0.00590000000000002</c:v>
                </c:pt>
                <c:pt idx="42">
                  <c:v>0.00580000000000003</c:v>
                </c:pt>
                <c:pt idx="43">
                  <c:v>0.00580000000000003</c:v>
                </c:pt>
                <c:pt idx="44">
                  <c:v>0.00679999999999992</c:v>
                </c:pt>
                <c:pt idx="45">
                  <c:v>0.0069999999999999</c:v>
                </c:pt>
                <c:pt idx="46">
                  <c:v>0.0069999999999999</c:v>
                </c:pt>
                <c:pt idx="47">
                  <c:v>0.0069999999999999</c:v>
                </c:pt>
                <c:pt idx="48">
                  <c:v>0.00750000000000006</c:v>
                </c:pt>
                <c:pt idx="49">
                  <c:v>0.00770000000000004</c:v>
                </c:pt>
                <c:pt idx="50">
                  <c:v>0.00770000000000004</c:v>
                </c:pt>
                <c:pt idx="51">
                  <c:v>0.00790000000000002</c:v>
                </c:pt>
                <c:pt idx="52">
                  <c:v>0.00800000000000001</c:v>
                </c:pt>
                <c:pt idx="53">
                  <c:v>0.00800000000000001</c:v>
                </c:pt>
                <c:pt idx="54">
                  <c:v>0.00800000000000001</c:v>
                </c:pt>
                <c:pt idx="55">
                  <c:v>0.00849999999999995</c:v>
                </c:pt>
                <c:pt idx="56">
                  <c:v>0.00869999999999993</c:v>
                </c:pt>
                <c:pt idx="57">
                  <c:v>0.00879999999999992</c:v>
                </c:pt>
                <c:pt idx="58">
                  <c:v>0.0089999999999999</c:v>
                </c:pt>
                <c:pt idx="59">
                  <c:v>0.00910000000000011</c:v>
                </c:pt>
                <c:pt idx="60">
                  <c:v>0.00910000000000011</c:v>
                </c:pt>
                <c:pt idx="61">
                  <c:v>0.00910000000000011</c:v>
                </c:pt>
                <c:pt idx="62">
                  <c:v>0.00970000000000004</c:v>
                </c:pt>
                <c:pt idx="63">
                  <c:v>0.00990000000000002</c:v>
                </c:pt>
                <c:pt idx="64">
                  <c:v>0.0101</c:v>
                </c:pt>
                <c:pt idx="65">
                  <c:v>0.0103</c:v>
                </c:pt>
                <c:pt idx="66">
                  <c:v>0.0104</c:v>
                </c:pt>
                <c:pt idx="67">
                  <c:v>0.0104</c:v>
                </c:pt>
                <c:pt idx="68">
                  <c:v>0.0103</c:v>
                </c:pt>
                <c:pt idx="69">
                  <c:v>0.0108999999999999</c:v>
                </c:pt>
                <c:pt idx="70">
                  <c:v>0.0111000000000001</c:v>
                </c:pt>
                <c:pt idx="71">
                  <c:v>0.0113000000000001</c:v>
                </c:pt>
                <c:pt idx="72">
                  <c:v>0.0115000000000001</c:v>
                </c:pt>
                <c:pt idx="73">
                  <c:v>0.0117</c:v>
                </c:pt>
                <c:pt idx="74">
                  <c:v>0.0117</c:v>
                </c:pt>
                <c:pt idx="75">
                  <c:v>0.0117</c:v>
                </c:pt>
                <c:pt idx="76">
                  <c:v>0.0122</c:v>
                </c:pt>
                <c:pt idx="77">
                  <c:v>0.0124</c:v>
                </c:pt>
                <c:pt idx="78">
                  <c:v>0.0125</c:v>
                </c:pt>
                <c:pt idx="79">
                  <c:v>0.0126999999999999</c:v>
                </c:pt>
                <c:pt idx="80">
                  <c:v>0.0128999999999999</c:v>
                </c:pt>
                <c:pt idx="81">
                  <c:v>0.0128999999999999</c:v>
                </c:pt>
                <c:pt idx="82">
                  <c:v>0.0128999999999999</c:v>
                </c:pt>
                <c:pt idx="83">
                  <c:v>0.0128999999999999</c:v>
                </c:pt>
                <c:pt idx="84">
                  <c:v>0.0135000000000001</c:v>
                </c:pt>
                <c:pt idx="85">
                  <c:v>0.0137</c:v>
                </c:pt>
                <c:pt idx="86">
                  <c:v>0.0139</c:v>
                </c:pt>
                <c:pt idx="87">
                  <c:v>0.014</c:v>
                </c:pt>
                <c:pt idx="88">
                  <c:v>0.014</c:v>
                </c:pt>
                <c:pt idx="89">
                  <c:v>0.014</c:v>
                </c:pt>
                <c:pt idx="90">
                  <c:v>0.0145</c:v>
                </c:pt>
                <c:pt idx="91">
                  <c:v>0.0146999999999999</c:v>
                </c:pt>
                <c:pt idx="92">
                  <c:v>0.0147999999999999</c:v>
                </c:pt>
                <c:pt idx="93">
                  <c:v>0.0148999999999999</c:v>
                </c:pt>
                <c:pt idx="94">
                  <c:v>0.0150999999999999</c:v>
                </c:pt>
                <c:pt idx="95">
                  <c:v>0.0150999999999999</c:v>
                </c:pt>
                <c:pt idx="96">
                  <c:v>0.0150999999999999</c:v>
                </c:pt>
                <c:pt idx="97">
                  <c:v>0.0156000000000001</c:v>
                </c:pt>
                <c:pt idx="98">
                  <c:v>0.0158</c:v>
                </c:pt>
                <c:pt idx="99">
                  <c:v>0.016</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3!$A$1:$A$100</c:f>
              <c:numCache>
                <c:formatCode>yyyy/m/d</c:formatCode>
                <c:ptCount val="100"/>
                <c:pt idx="0" c:formatCode="yyyy/m/d">
                  <c:v>44278</c:v>
                </c:pt>
                <c:pt idx="1" c:formatCode="yyyy/m/d">
                  <c:v>44279</c:v>
                </c:pt>
                <c:pt idx="2" c:formatCode="yyyy/m/d">
                  <c:v>44280</c:v>
                </c:pt>
                <c:pt idx="3" c:formatCode="yyyy/m/d">
                  <c:v>44281</c:v>
                </c:pt>
                <c:pt idx="4" c:formatCode="yyyy/m/d">
                  <c:v>44282</c:v>
                </c:pt>
                <c:pt idx="5" c:formatCode="yyyy/m/d">
                  <c:v>44283</c:v>
                </c:pt>
                <c:pt idx="6" c:formatCode="yyyy/m/d">
                  <c:v>44284</c:v>
                </c:pt>
                <c:pt idx="7" c:formatCode="yyyy/m/d">
                  <c:v>44285</c:v>
                </c:pt>
                <c:pt idx="8" c:formatCode="yyyy/m/d">
                  <c:v>44286</c:v>
                </c:pt>
                <c:pt idx="9" c:formatCode="yyyy/m/d">
                  <c:v>44287</c:v>
                </c:pt>
                <c:pt idx="10" c:formatCode="yyyy/m/d">
                  <c:v>44288</c:v>
                </c:pt>
                <c:pt idx="11" c:formatCode="yyyy/m/d">
                  <c:v>44289</c:v>
                </c:pt>
                <c:pt idx="12" c:formatCode="yyyy/m/d">
                  <c:v>44290</c:v>
                </c:pt>
                <c:pt idx="13" c:formatCode="yyyy/m/d">
                  <c:v>44291</c:v>
                </c:pt>
                <c:pt idx="14" c:formatCode="yyyy/m/d">
                  <c:v>44292</c:v>
                </c:pt>
                <c:pt idx="15" c:formatCode="yyyy/m/d">
                  <c:v>44293</c:v>
                </c:pt>
                <c:pt idx="16" c:formatCode="yyyy/m/d">
                  <c:v>44294</c:v>
                </c:pt>
                <c:pt idx="17" c:formatCode="yyyy/m/d">
                  <c:v>44295</c:v>
                </c:pt>
                <c:pt idx="18" c:formatCode="yyyy/m/d">
                  <c:v>44296</c:v>
                </c:pt>
                <c:pt idx="19" c:formatCode="yyyy/m/d">
                  <c:v>44297</c:v>
                </c:pt>
                <c:pt idx="20" c:formatCode="yyyy/m/d">
                  <c:v>44298</c:v>
                </c:pt>
                <c:pt idx="21" c:formatCode="yyyy/m/d">
                  <c:v>44299</c:v>
                </c:pt>
                <c:pt idx="22" c:formatCode="yyyy/m/d">
                  <c:v>44300</c:v>
                </c:pt>
                <c:pt idx="23" c:formatCode="yyyy/m/d">
                  <c:v>44301</c:v>
                </c:pt>
                <c:pt idx="24" c:formatCode="yyyy/m/d">
                  <c:v>44302</c:v>
                </c:pt>
                <c:pt idx="25" c:formatCode="yyyy/m/d">
                  <c:v>44303</c:v>
                </c:pt>
                <c:pt idx="26" c:formatCode="yyyy/m/d">
                  <c:v>44304</c:v>
                </c:pt>
                <c:pt idx="27" c:formatCode="yyyy/m/d">
                  <c:v>44305</c:v>
                </c:pt>
                <c:pt idx="28" c:formatCode="yyyy/m/d">
                  <c:v>44306</c:v>
                </c:pt>
                <c:pt idx="29" c:formatCode="yyyy/m/d">
                  <c:v>44307</c:v>
                </c:pt>
                <c:pt idx="30" c:formatCode="yyyy/m/d">
                  <c:v>44308</c:v>
                </c:pt>
                <c:pt idx="31" c:formatCode="yyyy/m/d">
                  <c:v>44309</c:v>
                </c:pt>
                <c:pt idx="32" c:formatCode="yyyy/m/d">
                  <c:v>44310</c:v>
                </c:pt>
                <c:pt idx="33" c:formatCode="yyyy/m/d">
                  <c:v>44311</c:v>
                </c:pt>
                <c:pt idx="34" c:formatCode="yyyy/m/d">
                  <c:v>44312</c:v>
                </c:pt>
                <c:pt idx="35" c:formatCode="yyyy/m/d">
                  <c:v>44313</c:v>
                </c:pt>
                <c:pt idx="36" c:formatCode="yyyy/m/d">
                  <c:v>44314</c:v>
                </c:pt>
                <c:pt idx="37" c:formatCode="yyyy/m/d">
                  <c:v>44315</c:v>
                </c:pt>
                <c:pt idx="38" c:formatCode="yyyy/m/d">
                  <c:v>44316</c:v>
                </c:pt>
                <c:pt idx="39" c:formatCode="yyyy/m/d">
                  <c:v>44317</c:v>
                </c:pt>
                <c:pt idx="40" c:formatCode="yyyy/m/d">
                  <c:v>44318</c:v>
                </c:pt>
                <c:pt idx="41" c:formatCode="yyyy/m/d">
                  <c:v>44319</c:v>
                </c:pt>
                <c:pt idx="42" c:formatCode="yyyy/m/d">
                  <c:v>44320</c:v>
                </c:pt>
                <c:pt idx="43" c:formatCode="yyyy/m/d">
                  <c:v>44321</c:v>
                </c:pt>
                <c:pt idx="44" c:formatCode="yyyy/m/d">
                  <c:v>44322</c:v>
                </c:pt>
                <c:pt idx="45" c:formatCode="yyyy/m/d">
                  <c:v>44323</c:v>
                </c:pt>
                <c:pt idx="46" c:formatCode="yyyy/m/d">
                  <c:v>44324</c:v>
                </c:pt>
                <c:pt idx="47" c:formatCode="yyyy/m/d">
                  <c:v>44325</c:v>
                </c:pt>
                <c:pt idx="48" c:formatCode="yyyy/m/d">
                  <c:v>44326</c:v>
                </c:pt>
                <c:pt idx="49" c:formatCode="yyyy/m/d">
                  <c:v>44327</c:v>
                </c:pt>
                <c:pt idx="50" c:formatCode="yyyy/m/d">
                  <c:v>44328</c:v>
                </c:pt>
                <c:pt idx="51" c:formatCode="yyyy/m/d">
                  <c:v>44329</c:v>
                </c:pt>
                <c:pt idx="52" c:formatCode="yyyy/m/d">
                  <c:v>44330</c:v>
                </c:pt>
                <c:pt idx="53" c:formatCode="yyyy/m/d">
                  <c:v>44331</c:v>
                </c:pt>
                <c:pt idx="54" c:formatCode="yyyy/m/d">
                  <c:v>44332</c:v>
                </c:pt>
                <c:pt idx="55" c:formatCode="yyyy/m/d">
                  <c:v>44333</c:v>
                </c:pt>
                <c:pt idx="56" c:formatCode="yyyy/m/d">
                  <c:v>44334</c:v>
                </c:pt>
                <c:pt idx="57" c:formatCode="yyyy/m/d">
                  <c:v>44335</c:v>
                </c:pt>
                <c:pt idx="58" c:formatCode="yyyy/m/d">
                  <c:v>44336</c:v>
                </c:pt>
                <c:pt idx="59" c:formatCode="yyyy/m/d">
                  <c:v>44337</c:v>
                </c:pt>
                <c:pt idx="60" c:formatCode="yyyy/m/d">
                  <c:v>44338</c:v>
                </c:pt>
                <c:pt idx="61" c:formatCode="yyyy/m/d">
                  <c:v>44339</c:v>
                </c:pt>
                <c:pt idx="62" c:formatCode="yyyy/m/d">
                  <c:v>44340</c:v>
                </c:pt>
                <c:pt idx="63" c:formatCode="yyyy/m/d">
                  <c:v>44341</c:v>
                </c:pt>
                <c:pt idx="64" c:formatCode="yyyy/m/d">
                  <c:v>44342</c:v>
                </c:pt>
                <c:pt idx="65" c:formatCode="yyyy/m/d">
                  <c:v>44343</c:v>
                </c:pt>
                <c:pt idx="66" c:formatCode="yyyy/m/d">
                  <c:v>44344</c:v>
                </c:pt>
                <c:pt idx="67" c:formatCode="yyyy/m/d">
                  <c:v>44345</c:v>
                </c:pt>
                <c:pt idx="68" c:formatCode="yyyy/m/d">
                  <c:v>44346</c:v>
                </c:pt>
                <c:pt idx="69" c:formatCode="yyyy/m/d">
                  <c:v>44347</c:v>
                </c:pt>
                <c:pt idx="70" c:formatCode="yyyy/m/d">
                  <c:v>44348</c:v>
                </c:pt>
                <c:pt idx="71" c:formatCode="yyyy/m/d">
                  <c:v>44349</c:v>
                </c:pt>
                <c:pt idx="72" c:formatCode="yyyy/m/d">
                  <c:v>44350</c:v>
                </c:pt>
                <c:pt idx="73" c:formatCode="yyyy/m/d">
                  <c:v>44351</c:v>
                </c:pt>
                <c:pt idx="74" c:formatCode="yyyy/m/d">
                  <c:v>44352</c:v>
                </c:pt>
                <c:pt idx="75" c:formatCode="yyyy/m/d">
                  <c:v>44353</c:v>
                </c:pt>
                <c:pt idx="76" c:formatCode="yyyy/m/d">
                  <c:v>44354</c:v>
                </c:pt>
                <c:pt idx="77" c:formatCode="yyyy/m/d">
                  <c:v>44355</c:v>
                </c:pt>
                <c:pt idx="78" c:formatCode="yyyy/m/d">
                  <c:v>44356</c:v>
                </c:pt>
                <c:pt idx="79" c:formatCode="yyyy/m/d">
                  <c:v>44357</c:v>
                </c:pt>
                <c:pt idx="80" c:formatCode="yyyy/m/d">
                  <c:v>44358</c:v>
                </c:pt>
                <c:pt idx="81" c:formatCode="yyyy/m/d">
                  <c:v>44359</c:v>
                </c:pt>
                <c:pt idx="82" c:formatCode="yyyy/m/d">
                  <c:v>44360</c:v>
                </c:pt>
                <c:pt idx="83" c:formatCode="yyyy/m/d">
                  <c:v>44361</c:v>
                </c:pt>
                <c:pt idx="84" c:formatCode="yyyy/m/d">
                  <c:v>44362</c:v>
                </c:pt>
                <c:pt idx="85" c:formatCode="yyyy/m/d">
                  <c:v>44363</c:v>
                </c:pt>
                <c:pt idx="86" c:formatCode="yyyy/m/d">
                  <c:v>44364</c:v>
                </c:pt>
                <c:pt idx="87" c:formatCode="yyyy/m/d">
                  <c:v>44365</c:v>
                </c:pt>
                <c:pt idx="88" c:formatCode="yyyy/m/d">
                  <c:v>44366</c:v>
                </c:pt>
                <c:pt idx="89" c:formatCode="yyyy/m/d">
                  <c:v>44367</c:v>
                </c:pt>
                <c:pt idx="90" c:formatCode="yyyy/m/d">
                  <c:v>44368</c:v>
                </c:pt>
                <c:pt idx="91" c:formatCode="yyyy/m/d">
                  <c:v>44369</c:v>
                </c:pt>
                <c:pt idx="92" c:formatCode="yyyy/m/d">
                  <c:v>44370</c:v>
                </c:pt>
                <c:pt idx="93" c:formatCode="yyyy/m/d">
                  <c:v>44371</c:v>
                </c:pt>
                <c:pt idx="94" c:formatCode="yyyy/m/d">
                  <c:v>44372</c:v>
                </c:pt>
                <c:pt idx="95" c:formatCode="yyyy/m/d">
                  <c:v>44373</c:v>
                </c:pt>
                <c:pt idx="96" c:formatCode="yyyy/m/d">
                  <c:v>44374</c:v>
                </c:pt>
                <c:pt idx="97" c:formatCode="yyyy/m/d">
                  <c:v>44375</c:v>
                </c:pt>
                <c:pt idx="98" c:formatCode="yyyy/m/d">
                  <c:v>44376</c:v>
                </c:pt>
                <c:pt idx="99" c:formatCode="yyyy/m/d">
                  <c:v>44377</c:v>
                </c:pt>
              </c:numCache>
            </c:numRef>
          </c:cat>
          <c:val>
            <c:numRef>
              <c:f>[0图表新模板.xls]新客13!$E$1:$E$100</c:f>
              <c:numCache>
                <c:formatCode>0.00%</c:formatCode>
                <c:ptCount val="10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3:02: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